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คือ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ในบทความ 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นั่นก็คือเขาเป็นอะไรนั่นเองเด็ก ๆ ครับ ถูกต้องครับ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ทุกข์ใจเพราะอะไรลูก คุณครูคณิตาครับ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การมีความรักนี่เขาเรียกว่ามันเป็นบ่วง บ่วงชนิดหนึ่ง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ข้อต่อไป เหตุใดจิตใจขอ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วลาคิดตอบครับ ช่วยกันตอบ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ได้แล้วค่ะ แต่สิ่งสุดท้ายนะคะ การที่ทำให้เราจับใจคว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เด็ก ๆ ต้องตอบแล้วครับ 1, 2, 3 พูดพร้อมกันเลยดูสิตรงกันหรือไม่ ทำสิ่งที่ไม่สมควรแก่วัย หรือยังไม่ถึงเวลานั่นเองนะครับ นั่นคือ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เราจะอ่านจับใจความก็ต้องรู้ความหมายนะ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รู้หลักแล้วนักเรียนก็ต้องอ่านต้องรู้ประโยชน์ของมันใช่ไหมครับครูคณิตาและเด็ก ๆ นักเรียน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กระจ่างแจ้งในส่วนของหลักการนั่นเอง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เราต้องรู้จักแบ่งปันซึ่งกันและกันนะครับ ไปกันเลยอ่านจับใจความ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ทันที</w:t>
      </w:r>
    </w:p>
    <w:p>
      <w:pPr>
        <w:pStyle w:val="BodyText"/>
      </w:pPr>
      <w:r>
        <w:t xml:space="preserve">(คุณครูคณิตา) ตายหรือเปล่าคะคุณครูปรเมษฐ</w:t>
      </w:r>
    </w:p>
    <w:p>
      <w:pPr>
        <w:pStyle w:val="BodyText"/>
      </w:pPr>
      <w:r>
        <w:t xml:space="preserve">(คุณครูปรเมษฐ)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นะครับใช่ไหมครับ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หลักการอ่านจับใจความนะครับอันดับแรกเลย อ่าน คิดเขียน แล้วก็ เรียบเรียง มีหลักอยู่4 ข้อ อ่าน อ่านอะไรลูก ไปดูกันนะครับ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ครก็คือ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ทำอย่างไร</w:t>
      </w:r>
    </w:p>
    <w:p>
      <w:pPr>
        <w:pStyle w:val="BodyText"/>
      </w:pPr>
      <w:r>
        <w:t xml:space="preserve">(คุณครูคณิตา) ค่ะ สิ่งสุดท้ายนะคะ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จะต้องเป็นภาษาของตัวเราเอง เพราะเราเข้าใจใช่ไหมครูคณิตา เรื่องเดียวกันถ้าบอกให้ครูปรเมษฐกับครูคณิตาอ่านจับใจความทั้ง 2 คนนี้จะพูดได้เหมือนกันไหม ถูกครับ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ค่ะ และขึ้นอยู่เรียบเรียงตามภาษาของตนเองในการเขียนค่ะ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 อ่านพร้อม ๆ กับครูนะครับ การเดิน การไหว้นั้นการออกกำลังกายด้วยอุปกรณ์ต่าง ๆ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ไหว้น้ำ</w:t>
      </w:r>
      <w:r>
        <w:t xml:space="preserve">”</w:t>
      </w:r>
      <w:r>
        <w:t xml:space="preserve"> </w:t>
      </w:r>
      <w:r>
        <w:t xml:space="preserve">ต้องเป็นน้ำด้วยล่ะนักเรียนบอกว่าครูอ่านผิดหรือเปล้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ทำไมครูปรเมษฐถึงอ่านว่าว่ายน้ำล่ะคะนั้มนี่ นัม สระอำเป็นสระเสียงสั้้น ที่นักเรียนออกแล้วำได้ยินนะ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ม โท น้ำ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ให้ออกเป็น นั้ม น อัม นำ โท นั้ม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ได้หรือยังครูคณิตาใจความสำคัญฃคืออะไรนะครับ ใจความสำคัญ คือ การทำให้สุขภาพแข็งแรงทำไมจึงสรุปอย่างนี้ครับ ดูใจความสุดท้ายเลยนะ "ล้วนมีส่วนทำให้สุขภาพแข็ง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ก็มีอะไรบ้างน่ะ การเดินใช่ไหมลูก การว่ายน้ำ ตลอดด้วยอุปกรณ์ต่าง ๆ ตลอดจนกวานหายใจลึก ๆ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อันนี้คือใจความสำคัญใช่ไหมลูก ด฿อีกบทความหนึ่ง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อ่านไปพร้อม ๆ กับคุณครูเลยนะคะ การอดนอนอย่างหนึ่ง อาจส่งผลให้เกิดสิวได้เพราะความเครียดส่งผลต่อระบบต่าง ๆ ขิองร่างกายมีการเปลี่ยนแปลงระดับฮอร์โมน ซึ่งส่งผลให้เกิดการเห่อของสิวได้ สังเกตได้ว่าเด็ฏวัยรุ่นหลายคนพอใกล้สอบจะมีสิวเห่อขึ้นเป็นสืล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ใครได้แล้ว ยกมือตอบกับคุณครูปลายทาง ครูจะฟังก่อนเรียบร้อยหรือยังครับ เรียบร้อยแล้ว คุณครูปลายทางครับถ้าคนที่กล้าแสดงออกตอบคำถามกับคุณครูแล้วตรงกับสิ่งที่ผมเสนอ ให้คะแนนพิเศษเขาเลยนะครับ เพราะ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ใจความสำคัญของเรื่องนี้นะคะ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่านจับใจความ เรารู้สาระของมัน เห่อคืออะไร เห่อ นี่เดี๋ยวนักเรียนไม่รู้ความหมายเห่อคือการขึ้น เป็นผด ผื่น เล็ก ๆ น้อย ๆ นี่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ไม่ใช่เป็นกลอน เป็นโคลงสี่สุภาพอ่านพร้อม ๆ กับครู เสียสินสงวนศักดิ์ไว้วงศ์หงส์ เสียศักดิ์สู้ประสงค์สิ่งรู้ เสียรู้ เร่งดำรงความสัตย์ ไว้นา เสียสัตย์อย่าเสียสู้ ชีพม้วยมรณาคำยาก ดูไปพร้อม ๆ กันนักเรียน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เสียศักดิ์สู้ประสงค์ สิ่งรู้ ยอมเสียศักดิ์ศรี เพื่อ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เพื่อ แลกมาด้วยความสัตย์ ความสัตย์คือความจริงใช่ไหม ความจริงความซื่อสัตย์นี่ความซื่อสัตย์ เสียสัตย์อย่าเสียเชื่อชีพม้วยมรณา คำนี้ล่ะครับ ใจความสำคัญคือ ถ้าให้เราเสียความสัตย์ ความซื่ยอมเป็นอะไรดีกว่าครับ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พชอะไรนะครับนักเรียน พูดพร้อม ๆ กัน เสีย…ขอยอมตาย ถ้าต้องยอมเสียความสัตย์ หรือเสียความจริงความบริสุทธิ์จริวนั่นเองในความซื่อสัตย์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แล้วทำใบงานเรื่องสุภาษิตสอนหญิง สอนใจนำใบงานขึ้นมาครับ รูปร่างหน้าตาจะเป็นอย่างนี้ครับคำชี้แจงของเราว่าอย่างไร อ่านสรุปใจความสำคัญข้อคิดที่ได้และแนวทางการนแนวคิดที่ได้ไปประยุกต์ใช้กับชีวิตจริงของตนเอง วิธีการของครูก็คือ ครูจะให้นักเรียนนั้นทำจากหนังสือวรรณคดีลำนำใช่ไหมคุณครูคณิตาหน้า 91 เปิดหนังสือครับ ก็จะเจอบทกลอนเลยเรื่อง สุภาษิตสอนหญิง เขายกมาแค่ส่วนที่สำคัญกับนักเรียน เพราะฉะนั้น ขึ้นต้นนี่เดี๋ยวครูจะต้องขึ้นต้นให้นะ แล้วทำอย่างไรในใบงานออย่างนี้นะครับ กลอนที่นักเรียนจะได้นี่บท 1 ก็ 1 คน ครูก็จะให้นักเรียนเขียน 2 ช่องนี่ แล้วช่อง 2 ช่องนี้ในใบงานนี้นะครับ แล้วก็บอกใจความสำคัญ ข้อคิดที่ได้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เพื่อเป็นศิริมงคลในการที่จะทำงานนะครับ บทจริง ๆ เขาขึ้นอย่างนี้นะคีรับขอเจริญเรื่องตำรับฉบับสอน ชาวประชาราษฎรสิ้นทั้งหลายอันความชั่วอย่าให้มัว มีระคายจะสืบสายสุริยวงศ์เป็นมงคล อันนี้คือบทขึ้นต้นเพื่อเป็นสิริมงลแก่นักเรียนหมายความว่าอะไร สุภาษิตสอนหญิง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สกุลวงศ์ หรือ สุริยวงศ์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เดี๋ยวจะเข้าใจแล้วทำทีเดียว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เลขที่เหล่านี้นะครับ ดูให้ชัดเจนทำเครื่องหมายในหนังสือของตัวเองได้เลย วาสบทนี้นะ ขึ้นต้นว่าผู้ใดเกิดเป็นสตรีอันมีศักดิ์ไปจบที่ การนินทา เรียบร้อยแล้วนะครับ ทำเครื่องหมายไว้นะ บทต่อไปขึ้นต้นเป็นสาวแซ่ ลงท้าย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เดี๋ยวจะได้ลงมือทำงาน ต่อไป บทถัดไปจะนุ่งห่ม ลงว่าอย่าเหลือเกิน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ลงท้ายว่าเจริญพร ขึ้นต้นแม้นลูกดี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ก็คือเลขที่ 4 เลขที่ 13,31 และ 40 ค่ะ</w:t>
      </w:r>
    </w:p>
    <w:p>
      <w:pPr>
        <w:pStyle w:val="BodyText"/>
      </w:pPr>
      <w:r>
        <w:t xml:space="preserve">(คุณครูปรเมษฐ) ต่อไปขึ้นต้น จงรักนวล ลงท้าย มักไม่ดี ขึ้นต้นมักไม่ดี ขึ้นต้น จงรักนวล ลงท้ายเลขที่รับผิดชอบเลขอะไรครับครูคณิตา</w:t>
      </w:r>
    </w:p>
    <w:p>
      <w:pPr>
        <w:pStyle w:val="BodyText"/>
      </w:pPr>
      <w:r>
        <w:t xml:space="preserve">(คุณครูคณิตา)เลขที่ 23, 32และ 41 ค่ะ</w:t>
      </w:r>
    </w:p>
    <w:p>
      <w:pPr>
        <w:pStyle w:val="BodyText"/>
      </w:pPr>
      <w:r>
        <w:t xml:space="preserve">(คุณครูปรเมษฐ) นี่ ทำเครื่องหมายครับเมื่อสุกงอม ลงท้าย อย่าปรารมณ์เลขที่ 6 ค่ะ เลขที่ 15,33 และ 42 ค่ะ</w:t>
      </w:r>
    </w:p>
    <w:p>
      <w:pPr>
        <w:pStyle w:val="BodyText"/>
      </w:pPr>
      <w:r>
        <w:t xml:space="preserve">(คุณครูปรเมษฐ) ต่อไปอย่าคิดเลย ลง้ทายไม่อับจน</w:t>
      </w:r>
    </w:p>
    <w:p>
      <w:pPr>
        <w:pStyle w:val="BodyText"/>
      </w:pPr>
      <w:r>
        <w:t xml:space="preserve">(คุณครูคณิตา) เลขที่ 7 ค่ะ เลขที่ 1625, 34 และ 43 ค่ะ</w:t>
      </w:r>
    </w:p>
    <w:p>
      <w:pPr>
        <w:pStyle w:val="BodyText"/>
      </w:pPr>
      <w:r>
        <w:t xml:space="preserve">(คุณครูปรเมษฐ)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17 เลขที่ 26, 35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เลขที่รับผิดชอบครับ</w:t>
      </w:r>
    </w:p>
    <w:p>
      <w:pPr>
        <w:pStyle w:val="BodyText"/>
      </w:pPr>
      <w:r>
        <w:t xml:space="preserve">(คุณครูคณิตา) เลขที่ 9,เลขที่ 18, 27, 36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ให้นำข้อความเหล่านี้ นำบทกลอนที่ได้รับมอบหมาย ไปลงในใบงาน แล้วจับใจความสำคัญ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นะ 10 นาที จัดการให้เสร็จนะลูกปรึกษากันได้ เลขที่ที่ทำด้วยกันนี่ ลงมือทำครับ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ุกคนกลับมาพบกันอีกครั้งหนึ่งนะครับเชื่อว่าจับใจความกันอย่าสนุกนานกันเลยทีเดียวต้องรู้แล้วว่าบทของตนเองนั้นใจความสำคัญคืออะไรได้แนวคิดแล้ว ได้วิธีการนำไปใช้แล้วพร้อมกันอีกครั้งหนึ่งนะ ในกิจกรรมสรุปใจความตามท้องเรื่อง ไปกันเลยครับ เลขที่ 1รับผิดชอบบทนี้ ผู้ใดเกิดเป็นสตรีอันมีศักดิ์บำรุงร่างกายไว้ให้เป็นผลจึงจะพ้นภัยพาลการนินทาจับใจความสำคัญได้ว่าอย่างไรเด็ก ๆ ครับ ไปดูกันเลย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ถ้าเกิดตรงแล้วก็ไม่ต้องเพิ่มเติม ก็คือจับใจความได้ดี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ก็คือ ผู้หญิงจะต้องรั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อันนี้สอนผู้หญิงโดยถ่องแท้เลยนะครับ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ที่เราจะต้องพิจารณาให้ดีก่อนว่าควรทำหรือไม่ควรกระทำนั่นเองนะครับ ต่อไป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จับใจความว่าอย่างไรครับคุณ38 ใจความสำคัญว่าอย่างนี้นะครับ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มีค่าต่อผู้อื่นและต่อตนเองอันนี้สำคัญมากนะครับ ก็การนำไปใช้ จะใช้อย่างไรยกตัวอย่างเช่น</w:t>
      </w:r>
    </w:p>
    <w:p>
      <w:pPr>
        <w:pStyle w:val="BodyText"/>
      </w:pPr>
      <w:r>
        <w:t xml:space="preserve">(คุณครูคณิตา) การนำไปใช้นะคะ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ดูฉวีผิมเนื้ออย่าเหลือเกินจับใจความสำคัญ หรือจับใจความได้อย่างไร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พอไปวัดไปวาได้ ไม่มากเกินไป อินทรีย์ แปลว่าอะไร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แต่งกายที่เหมาะสมนะคะ กับตัวเรานะคะ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สิ่งสำคัญมากนะ กาลเทศะนี่สำคัญ ความเหมาะสมและกาลเทศะต้องดูให้ดีนะครับ โดยเฉพาะผู้หญิงนะ ต่อไปอ่านพร้อม ๆ กับครูนะครับ แม้นลูกดีศรีสง่า ญาติวงศ์พงศาก็ผ่องใสถึงเพื่อนบ้านฐานถิ่นที่ใกล้ไกลก็มีใจสรรเสริญเจริญพร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ก็คือพ่อแม่ที่มีลูกประพฤติดีนะคะญาติพี่น้องรวมถึงบุคคลอื่นนี่ต่างพากันสรรเสริญนั่นเองค่ะ อย่างที่บอกคือการประพฤติตน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้๖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ไม่ให้มีใครนี่มาว่าได้นั่นเองค่ะหากเขาว่านี่ เขาอาจจะกล่าวไปถึงวงศ์ตระก฿ลก็ได้ซึ่งมันก่อให้เกิดความเสื่อมเสียนะคะ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นค่ะ</w:t>
      </w:r>
    </w:p>
    <w:p>
      <w:pPr>
        <w:pStyle w:val="BodyText"/>
      </w:pPr>
      <w:r>
        <w:t xml:space="preserve">(คุณครูปรเมษฐ) อันนี้สำคัญนะครับ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การนำไปใช้ ใช้อย่างไรเอ่ย การรนำไปใช้นะคะ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เมื่อบุญมี ก็คงมาอย่าปรารมภ์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ควรที่จะอยู่บนตนก่อนที่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อุตส่าห์ทำลำไพ่เก็บประสม อย่าเกียจคร้าน การสตรีต้องนิยมลำไพ่แปลว่ารายได้นอกเหนือหรือรายได้พิเศษใช่ไหมครับ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</w:t>
      </w:r>
    </w:p>
    <w:p>
      <w:pPr>
        <w:pStyle w:val="BodyText"/>
      </w:pPr>
      <w:r>
        <w:t xml:space="preserve">(คุณครูคณิตา)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คุณครูแต่ล่ะวิชาสั่งการบ้านนี่ 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อย่าทิ้งทอดเที่ยวไปไม่เป้นผล เขม้นขะมักรักงานการของตน อย่าซุกซนคบเพื่อนไหล่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และไม่พูดประจบประแจงผู้อื่นค่ะ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เสร็จเรียบร้อย การที่หนูได้จับใจความ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สั้น ๆ ง่าย ๆ นะครับ การอ่านจับใจความได้ดีนี่ มันมีประโยชน์กับผู้อ่านอย่างไร เด็ก ๆตอบ ให้เวลาคิดเรียบร้อยแล้วครับครูคณิตา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ก็คือ หนังสือวรรณคดี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เพราะฉะนั้น เด็ก ๆ ครับ อย่าลืม หนู ๆ ต้องทบทวนแล้วหนูจะเป็นยอดแห่งมนุษย์ จะเก่งนะครับคุณครูทั้ง 2 คน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5 (DLTV ภาษาไทย ป. 6 หน่วยที่ 5) ๒ อ่านจับใจความ ๑๖ ส.ค. ๖๔ (มีใบงาน และใบความรู้) ฟารุต</dc:title>
  <dc:creator/>
  <cp:keywords/>
  <dcterms:created xsi:type="dcterms:W3CDTF">2022-04-28T05:20:33Z</dcterms:created>
  <dcterms:modified xsi:type="dcterms:W3CDTF">2022-04-28T05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50 น.</vt:lpwstr>
  </property>
  <property fmtid="{D5CDD505-2E9C-101B-9397-08002B2CF9AE}" pid="3" name="subtitle">
    <vt:lpwstr/>
  </property>
</Properties>
</file>